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D2A49A" w14:textId="59F7F576" w:rsidR="00AB542A" w:rsidRDefault="00AB542A" w:rsidP="00495DC9">
      <w:pPr>
        <w:pStyle w:val="Caption"/>
        <w:keepNext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: Demographic characteristics </w:t>
      </w:r>
      <w:r w:rsidR="00495DC9">
        <w:t>of the study populat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13"/>
        <w:gridCol w:w="937"/>
      </w:tblGrid>
      <w:tr w:rsidR="001E491C" w14:paraId="7659F65D" w14:textId="77777777" w:rsidTr="001E491C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BA91158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00B2366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3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1E491C" w14:paraId="7F78BBF5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D46CB" w14:textId="03CE5F8C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</w:t>
            </w:r>
            <w:r w:rsidR="00AB542A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AB542A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Participan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1C112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8)</w:t>
            </w:r>
          </w:p>
        </w:tc>
      </w:tr>
      <w:tr w:rsidR="001E491C" w14:paraId="70C2C485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F9FD6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3BC12" w14:textId="77777777" w:rsidR="001E491C" w:rsidRDefault="001E491C">
            <w:pPr>
              <w:keepNext/>
              <w:spacing w:after="60"/>
              <w:jc w:val="center"/>
            </w:pPr>
          </w:p>
        </w:tc>
      </w:tr>
      <w:tr w:rsidR="001E491C" w14:paraId="3CFE17B5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A152E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B7115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46%)</w:t>
            </w:r>
          </w:p>
        </w:tc>
      </w:tr>
      <w:tr w:rsidR="001E491C" w14:paraId="5680386F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055DD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AFAB2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54%)</w:t>
            </w:r>
          </w:p>
        </w:tc>
      </w:tr>
      <w:tr w:rsidR="001E491C" w14:paraId="4690A756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1D5E4" w14:textId="315B1626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rital</w:t>
            </w:r>
            <w:r w:rsidR="00AB542A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73DF5" w14:textId="77777777" w:rsidR="001E491C" w:rsidRDefault="001E491C">
            <w:pPr>
              <w:keepNext/>
              <w:spacing w:after="60"/>
              <w:jc w:val="center"/>
            </w:pPr>
          </w:p>
        </w:tc>
      </w:tr>
      <w:tr w:rsidR="001E491C" w14:paraId="66983ABC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06516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2C47A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15%)</w:t>
            </w:r>
          </w:p>
        </w:tc>
      </w:tr>
      <w:tr w:rsidR="001E491C" w14:paraId="13274844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223E5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81415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85%)</w:t>
            </w:r>
          </w:p>
        </w:tc>
      </w:tr>
      <w:tr w:rsidR="001E491C" w14:paraId="71A359EB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C1BFD" w14:textId="2FB6921C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ype</w:t>
            </w:r>
            <w:r w:rsidR="00AB542A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AB542A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A9719" w14:textId="77777777" w:rsidR="001E491C" w:rsidRDefault="001E491C">
            <w:pPr>
              <w:keepNext/>
              <w:spacing w:after="60"/>
              <w:jc w:val="center"/>
            </w:pPr>
          </w:p>
        </w:tc>
      </w:tr>
      <w:tr w:rsidR="001E491C" w14:paraId="640508B8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D8349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rok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2452F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</w:tr>
      <w:tr w:rsidR="001E491C" w14:paraId="0E157C11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C6338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Joi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73628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40%)</w:t>
            </w:r>
          </w:p>
        </w:tc>
      </w:tr>
      <w:tr w:rsidR="001E491C" w14:paraId="600792DD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5625A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B1028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1 (59%)</w:t>
            </w:r>
          </w:p>
        </w:tc>
      </w:tr>
      <w:tr w:rsidR="001E491C" w14:paraId="399CD343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A1B4D" w14:textId="6C392AEE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</w:t>
            </w:r>
            <w:r w:rsidR="00AB542A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AB542A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62BD8" w14:textId="77777777" w:rsidR="001E491C" w:rsidRDefault="001E491C">
            <w:pPr>
              <w:keepNext/>
              <w:spacing w:after="60"/>
              <w:jc w:val="center"/>
            </w:pPr>
          </w:p>
        </w:tc>
      </w:tr>
      <w:tr w:rsidR="001E491C" w14:paraId="76773D31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18A5B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chelor of Sci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596CE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8.1%)</w:t>
            </w:r>
          </w:p>
        </w:tc>
      </w:tr>
      <w:tr w:rsidR="001E491C" w14:paraId="14C1967E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37144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an read and wr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D3046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7.6%)</w:t>
            </w:r>
          </w:p>
        </w:tc>
      </w:tr>
      <w:tr w:rsidR="001E491C" w14:paraId="3BE58C3F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727EE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3C33B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44%)</w:t>
            </w:r>
          </w:p>
        </w:tc>
      </w:tr>
      <w:tr w:rsidR="001E491C" w14:paraId="1C9E2FDE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2103F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llite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6260B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0%)</w:t>
            </w:r>
          </w:p>
        </w:tc>
      </w:tr>
      <w:tr w:rsidR="001E491C" w14:paraId="1A389FC0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F1024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ster of Sci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B33A2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8%)</w:t>
            </w:r>
          </w:p>
        </w:tc>
      </w:tr>
      <w:tr w:rsidR="001E491C" w14:paraId="41949490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550AF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50B70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21%)</w:t>
            </w:r>
          </w:p>
        </w:tc>
      </w:tr>
      <w:tr w:rsidR="001E491C" w14:paraId="77F8A828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44016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B7BC9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5%)</w:t>
            </w:r>
          </w:p>
        </w:tc>
      </w:tr>
      <w:tr w:rsidR="001E491C" w14:paraId="28B76374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7F414" w14:textId="33289EA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cupational</w:t>
            </w:r>
            <w:r w:rsidR="00AB542A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B6C52" w14:textId="77777777" w:rsidR="001E491C" w:rsidRDefault="001E491C">
            <w:pPr>
              <w:keepNext/>
              <w:spacing w:after="60"/>
              <w:jc w:val="center"/>
            </w:pPr>
          </w:p>
        </w:tc>
      </w:tr>
      <w:tr w:rsidR="001E491C" w14:paraId="6A5EDC15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F0E91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ivil serv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E97B6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</w:tr>
      <w:tr w:rsidR="001E491C" w14:paraId="233576D9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E0FF5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 stud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70D4A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2 (46%)</w:t>
            </w:r>
          </w:p>
        </w:tc>
      </w:tr>
      <w:tr w:rsidR="001E491C" w14:paraId="42E45A89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D27B1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ousewif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8885E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4.8%)</w:t>
            </w:r>
          </w:p>
        </w:tc>
      </w:tr>
      <w:tr w:rsidR="001E491C" w14:paraId="5B0A426F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2122F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-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07BCD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1%)</w:t>
            </w:r>
          </w:p>
        </w:tc>
      </w:tr>
      <w:tr w:rsidR="001E491C" w14:paraId="66CFB534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389CC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A190C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4%)</w:t>
            </w:r>
          </w:p>
        </w:tc>
      </w:tr>
      <w:tr w:rsidR="001E491C" w14:paraId="49ABAB60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76F8C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iversity stud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F17AA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.5%)</w:t>
            </w:r>
          </w:p>
        </w:tc>
      </w:tr>
      <w:tr w:rsidR="001E491C" w14:paraId="6D38B3DE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A5AD0" w14:textId="036E4D5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a</w:t>
            </w:r>
            <w:r w:rsidR="00AB542A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AB542A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ACEB5" w14:textId="77777777" w:rsidR="001E491C" w:rsidRDefault="001E491C">
            <w:pPr>
              <w:keepNext/>
              <w:spacing w:after="60"/>
              <w:jc w:val="center"/>
            </w:pPr>
          </w:p>
        </w:tc>
      </w:tr>
      <w:tr w:rsidR="001E491C" w14:paraId="50741E8B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93BBE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5B7AD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4 (49%)</w:t>
            </w:r>
          </w:p>
        </w:tc>
      </w:tr>
      <w:tr w:rsidR="001E491C" w14:paraId="16BCE128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4AB44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B1CCE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2 (51%)</w:t>
            </w:r>
          </w:p>
        </w:tc>
      </w:tr>
      <w:tr w:rsidR="001E491C" w14:paraId="56192173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67899" w14:textId="5AD69F2F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conomic</w:t>
            </w:r>
            <w:r w:rsidR="00AB542A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Clas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D60D8" w14:textId="77777777" w:rsidR="001E491C" w:rsidRDefault="001E491C">
            <w:pPr>
              <w:keepNext/>
              <w:spacing w:after="60"/>
              <w:jc w:val="center"/>
            </w:pPr>
          </w:p>
        </w:tc>
      </w:tr>
      <w:tr w:rsidR="001E491C" w14:paraId="6F23A5E1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51099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inc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A6C90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</w:tr>
      <w:tr w:rsidR="001E491C" w14:paraId="34F80AAD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F9336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inc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F5CCE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52%)</w:t>
            </w:r>
          </w:p>
        </w:tc>
      </w:tr>
      <w:tr w:rsidR="001E491C" w14:paraId="19D3649F" w14:textId="77777777" w:rsidTr="001E491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E5F66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 inc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E89A5" w14:textId="77777777" w:rsidR="001E491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8 (47%)</w:t>
            </w:r>
          </w:p>
        </w:tc>
      </w:tr>
      <w:tr w:rsidR="001E491C" w14:paraId="59FE44A1" w14:textId="77777777" w:rsidTr="001E491C">
        <w:trPr>
          <w:cantSplit/>
          <w:jc w:val="center"/>
        </w:trPr>
        <w:tc>
          <w:tcPr>
            <w:tcW w:w="0" w:type="auto"/>
            <w:gridSpan w:val="2"/>
          </w:tcPr>
          <w:p w14:paraId="5DC7EDE5" w14:textId="77777777" w:rsidR="001E491C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an (SD); n (%)</w:t>
            </w:r>
          </w:p>
        </w:tc>
      </w:tr>
    </w:tbl>
    <w:p w14:paraId="0A9BB78C" w14:textId="77777777" w:rsidR="001E491C" w:rsidRDefault="001E491C">
      <w:pPr>
        <w:pStyle w:val="FirstParagraph"/>
      </w:pPr>
    </w:p>
    <w:sectPr w:rsidR="001E49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47543F" w14:textId="77777777" w:rsidR="00040F95" w:rsidRDefault="00040F95">
      <w:pPr>
        <w:spacing w:after="0"/>
      </w:pPr>
      <w:r>
        <w:separator/>
      </w:r>
    </w:p>
  </w:endnote>
  <w:endnote w:type="continuationSeparator" w:id="0">
    <w:p w14:paraId="2E9023C0" w14:textId="77777777" w:rsidR="00040F95" w:rsidRDefault="00040F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2ACA7A" w14:textId="77777777" w:rsidR="00040F95" w:rsidRDefault="00040F95">
      <w:r>
        <w:separator/>
      </w:r>
    </w:p>
  </w:footnote>
  <w:footnote w:type="continuationSeparator" w:id="0">
    <w:p w14:paraId="2F7861F6" w14:textId="77777777" w:rsidR="00040F95" w:rsidRDefault="00040F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FE2E7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47773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491C"/>
    <w:rsid w:val="00040F95"/>
    <w:rsid w:val="001E491C"/>
    <w:rsid w:val="00495DC9"/>
    <w:rsid w:val="00AB542A"/>
    <w:rsid w:val="00E8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015D2"/>
  <w15:docId w15:val="{E048CC64-9913-454C-882F-009A56F9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1</Words>
  <Characters>806</Characters>
  <Application>Microsoft Office Word</Application>
  <DocSecurity>0</DocSecurity>
  <Lines>6</Lines>
  <Paragraphs>1</Paragraphs>
  <ScaleCrop>false</ScaleCrop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hajadi Yasmin</cp:lastModifiedBy>
  <cp:revision>3</cp:revision>
  <dcterms:created xsi:type="dcterms:W3CDTF">2024-06-01T11:21:00Z</dcterms:created>
  <dcterms:modified xsi:type="dcterms:W3CDTF">2024-06-03T12:25:00Z</dcterms:modified>
</cp:coreProperties>
</file>